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6CDE" w:rsidRDefault="00715FB5">
      <w:pPr>
        <w:pStyle w:val="Title"/>
      </w:pPr>
      <w:r>
        <w:t>STAT 288</w:t>
      </w:r>
      <w:r>
        <w:t>: Filename (e.g., Chapter 1 Problems)</w:t>
      </w:r>
    </w:p>
    <w:p w:rsidR="00586CDE" w:rsidRDefault="00715FB5">
      <w:pPr>
        <w:pStyle w:val="Author"/>
      </w:pPr>
      <w:r>
        <w:t>Richard Single (your name here)</w:t>
      </w:r>
    </w:p>
    <w:p w:rsidR="00586CDE" w:rsidRDefault="00715FB5">
      <w:pPr>
        <w:pStyle w:val="Date"/>
      </w:pPr>
      <w:r>
        <w:t>Wednesday, January 23</w:t>
      </w:r>
      <w:r>
        <w:t>, 2020</w:t>
      </w:r>
      <w:bookmarkStart w:id="0" w:name="_GoBack"/>
      <w:bookmarkEnd w:id="0"/>
    </w:p>
    <w:p w:rsidR="00586CDE" w:rsidRDefault="00715FB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586CDE" w:rsidRDefault="00715FB5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86CDE" w:rsidRDefault="00715FB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86CDE" w:rsidRDefault="00715FB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86CDE" w:rsidRDefault="00715FB5">
      <w:pPr>
        <w:pStyle w:val="FirstParagraph"/>
      </w:pPr>
      <w:r>
        <w:t>You can also embed plots, for example:</w:t>
      </w:r>
    </w:p>
    <w:p w:rsidR="00586CDE" w:rsidRDefault="00715F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586CDE" w:rsidRDefault="00715F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example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CDE" w:rsidRDefault="00715FB5">
      <w:pPr>
        <w:pStyle w:val="BodyText"/>
      </w:pPr>
      <w:r>
        <w:t>Note that the</w:t>
      </w:r>
      <w:r>
        <w:t xml:space="preserve"> figure width and figure height can be modified using </w:t>
      </w:r>
      <w:r>
        <w:rPr>
          <w:rStyle w:val="VerbatimChar"/>
        </w:rPr>
        <w:t>fig.width=</w:t>
      </w:r>
      <w:r>
        <w:t xml:space="preserve"> and </w:t>
      </w:r>
      <w:r>
        <w:rPr>
          <w:rStyle w:val="VerbatimChar"/>
        </w:rPr>
        <w:t>fig.height=</w:t>
      </w:r>
      <w:r>
        <w:t xml:space="preserve"> as below:</w:t>
      </w:r>
    </w:p>
    <w:p w:rsidR="00586CDE" w:rsidRDefault="00715F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ars) </w:t>
      </w:r>
      <w:r>
        <w:rPr>
          <w:rStyle w:val="CommentTok"/>
        </w:rPr>
        <w:t>#```{r, fig.width=4, fig.height=4}</w:t>
      </w:r>
    </w:p>
    <w:p w:rsidR="00586CDE" w:rsidRDefault="00715F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696101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example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CDE" w:rsidRDefault="00715FB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next code chunk to prevent printing the R code that generated t</w:t>
      </w:r>
      <w:r>
        <w:t>he plot.</w:t>
      </w:r>
    </w:p>
    <w:p w:rsidR="00586CDE" w:rsidRDefault="00715FB5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example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CDE" w:rsidRDefault="00715FB5">
      <w:pPr>
        <w:pStyle w:val="BodyText"/>
      </w:pPr>
      <w:r>
        <w:lastRenderedPageBreak/>
        <w:t xml:space="preserve">You can use </w:t>
      </w:r>
      <w:r>
        <w:rPr>
          <w:rStyle w:val="VerbatimChar"/>
        </w:rPr>
        <w:t>results="hide"</w:t>
      </w:r>
      <w:r>
        <w:t xml:space="preserve"> to hide the results/output (but the code would still be displayed) as below.</w:t>
      </w:r>
    </w:p>
    <w:p w:rsidR="00586CDE" w:rsidRDefault="00715FB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cars) </w:t>
      </w:r>
      <w:r>
        <w:rPr>
          <w:rStyle w:val="CommentTok"/>
        </w:rPr>
        <w:t>#```{r, results="hide"}</w:t>
      </w:r>
    </w:p>
    <w:sectPr w:rsidR="00586C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715FB5">
      <w:pPr>
        <w:spacing w:after="0"/>
      </w:pPr>
      <w:r>
        <w:separator/>
      </w:r>
    </w:p>
  </w:endnote>
  <w:endnote w:type="continuationSeparator" w:id="0">
    <w:p w:rsidR="00000000" w:rsidRDefault="00715F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6CDE" w:rsidRDefault="00715FB5">
      <w:r>
        <w:separator/>
      </w:r>
    </w:p>
  </w:footnote>
  <w:footnote w:type="continuationSeparator" w:id="0">
    <w:p w:rsidR="00586CDE" w:rsidRDefault="00715F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B5B848"/>
    <w:multiLevelType w:val="multilevel"/>
    <w:tmpl w:val="2E68A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B644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86CDE"/>
    <w:rsid w:val="00590D07"/>
    <w:rsid w:val="00715FB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15FB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15FB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91</Words>
  <Characters>1092</Characters>
  <Application>Microsoft Office Word</Application>
  <DocSecurity>0</DocSecurity>
  <Lines>9</Lines>
  <Paragraphs>2</Paragraphs>
  <ScaleCrop>false</ScaleCrop>
  <Company>University of Vermont</Company>
  <LinksUpToDate>false</LinksUpToDate>
  <CharactersWithSpaces>1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95: Filename (e.g., Chapter 1 Problems)</dc:title>
  <dc:creator>Richard Single (your name here)</dc:creator>
  <cp:lastModifiedBy>Rich</cp:lastModifiedBy>
  <cp:revision>2</cp:revision>
  <dcterms:created xsi:type="dcterms:W3CDTF">2017-09-13T19:52:00Z</dcterms:created>
  <dcterms:modified xsi:type="dcterms:W3CDTF">2020-01-13T03:24:00Z</dcterms:modified>
</cp:coreProperties>
</file>